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to-the-hiring-manager-at-company-name"/>
    <w:p>
      <w:pPr>
        <w:pStyle w:val="Heading2"/>
      </w:pPr>
      <w:r>
        <w:t xml:space="preserve">To the Hiring Manager at [Company Name]</w:t>
      </w:r>
    </w:p>
    <w:p>
      <w:pPr>
        <w:pStyle w:val="FirstParagraph"/>
      </w:pPr>
      <w:r>
        <w:t xml:space="preserve">[Company Address]</w:t>
      </w:r>
    </w:p>
    <w:p>
      <w:pPr>
        <w:pStyle w:val="BodyText"/>
      </w:pPr>
      <w:r>
        <w:t xml:space="preserve">Riyadh, Saudi Arabia</w:t>
      </w:r>
    </w:p>
    <w:bookmarkEnd w:id="20"/>
    <w:p>
      <w:pPr>
        <w:pStyle w:val="BodyText"/>
      </w:pPr>
      <w:r>
        <w:t xml:space="preserve">Dear Hiring Manager,</w:t>
      </w:r>
    </w:p>
    <w:p>
      <w:pPr>
        <w:pStyle w:val="BodyText"/>
      </w:pPr>
      <w:r>
        <w:t xml:space="preserve">I am writing to express my enthusiastic interest in the Videographer position at your esteemed organization in Saudi Arabia Riyadh. As a passionate and experienced videographer with a deep understanding of storytelling through visual media, I am eager to contribute my skills and creativity to support your mission of delivering compelling content that resonates with diverse audiences. The opportunity to work in Riyadh, a city at the heart of Saudi Arabia’s cultural and economic transformation, is both thrilling and aligned with my professional aspirations.</w:t>
      </w:r>
    </w:p>
    <w:p>
      <w:pPr>
        <w:pStyle w:val="BodyText"/>
      </w:pPr>
      <w:r>
        <w:t xml:space="preserve">With over [X years] of experience in the field of videography, I have honed my ability to capture moments that evoke emotion, convey messages, and elevate brand narratives. My work spans a wide range of industries, including corporate events, cultural celebrations, advertising campaigns, and documentary projects. I specialize in using advanced camera equipment such as DSLR and drone technology to create dynamic visuals that engage viewers while maintaining the highest technical standards. Whether it’s filming a high-energy event or crafting a cinematic narrative for an advertisement, I approach each project with dedication to quality and innovation.</w:t>
      </w:r>
    </w:p>
    <w:p>
      <w:pPr>
        <w:pStyle w:val="BodyText"/>
      </w:pPr>
      <w:r>
        <w:t xml:space="preserve">What sets me apart is my ability to blend technical expertise with creative vision. In Saudi Arabia Riyadh, where the media landscape is rapidly evolving, this skill is particularly valuable. I have followed the region’s growth in digital content creation and understand how videographers play a pivotal role in showcasing the country’s rich heritage, modern advancements, and vibrant cultural events. My experience working with diverse teams and adapting to different environments has equipped me to thrive in Riyadh’s fast-paced and culturally rich setting.</w:t>
      </w:r>
    </w:p>
    <w:p>
      <w:pPr>
        <w:pStyle w:val="BodyText"/>
      </w:pPr>
      <w:r>
        <w:t xml:space="preserve">One of my proudest achievements was [specific project or accomplishment]. This project involved [describe the task, e.g., "documenting a major cultural festival in Riyadh," "producing a promotional video for a local business," or "filming a documentary on Saudi Arabian traditions"]. The success of this endeavor not only highlighted my technical skills but also reinforced my commitment to creating content that honors the unique identity of Saudi Arabia while appealing to global audiences. I am particularly drawn to the opportunity of contributing to similar initiatives in Riyadh, where storytelling has the power to bridge cultures and inspire change.</w:t>
      </w:r>
    </w:p>
    <w:p>
      <w:pPr>
        <w:pStyle w:val="BodyText"/>
      </w:pPr>
      <w:r>
        <w:t xml:space="preserve">My understanding of Saudi Arabia’s Vision 2030 initiative further strengthens my motivation to work in Riyadh. As the country invests heavily in tourism, entertainment, and digital innovation, there is a growing demand for skilled videographers who can capture its transformation on screen. I am eager to collaborate with your team to produce content that aligns with this vision—whether it’s highlighting new landmarks like the Red Sea Project or showcasing traditional practices through modern storytelling techniques.</w:t>
      </w:r>
    </w:p>
    <w:p>
      <w:pPr>
        <w:pStyle w:val="BodyText"/>
      </w:pPr>
      <w:r>
        <w:t xml:space="preserve">As a videographer, I pride myself on my adaptability and attention to detail. In Riyadh, where the climate and cultural nuances can present unique challenges, I have developed strategies to ensure seamless production. For example, I am adept at working in varying lighting conditions and have experience coordinating with local teams to navigate regulatory requirements and cultural sensitivities. My ability to communicate effectively in both English and Arabic (if applicable) further enables me to collaborate effortlessly with clients and stakeholders across the region.</w:t>
      </w:r>
    </w:p>
    <w:p>
      <w:pPr>
        <w:pStyle w:val="BodyText"/>
      </w:pPr>
      <w:r>
        <w:t xml:space="preserve">I am particularly excited about the possibility of working in Saudi Arabia Riyadh because of its dynamic environment and the opportunities it presents for creative professionals. The city’s blend of tradition and innovation, combined with its growing media industry, offers a fertile ground for videographers to make an impact. I am confident that my background in [specific areas, e.g., "event videography," "brand storytelling," or "documentary filmmaking"] would allow me to contribute meaningfully to your projects while learning from the expertise of your team.</w:t>
      </w:r>
    </w:p>
    <w:p>
      <w:pPr>
        <w:pStyle w:val="BodyText"/>
      </w:pPr>
      <w:r>
        <w:t xml:space="preserve">Thank you for considering my application. I would be honored to bring my passion for videography and my understanding of Saudi Arabia’s unique market to your organization. I am available at [your phone number] or [your email address] for any further discussion and would welcome the opportunity to meet with you in person or virtually. Please find attached my resume and portfolio, which showcase my work and achievements in detail.</w:t>
      </w:r>
    </w:p>
    <w:p>
      <w:pPr>
        <w:pStyle w:val="BodyText"/>
      </w:pPr>
      <w:r>
        <w:t xml:space="preserve">I look forward to the possibility of contributing to your team’s success in Saudi Arabia Riyadh and helping to shape the future of visual storytelling in this remarkable region.</w:t>
      </w:r>
    </w:p>
    <w:p>
      <w:pPr>
        <w:pStyle w:val="BodyText"/>
      </w:pPr>
      <w:r>
        <w:t xml:space="preserve">Sincerely,</w:t>
      </w:r>
    </w:p>
    <w:p>
      <w:pPr>
        <w:pStyle w:val="BodyText"/>
      </w:pPr>
      <w:r>
        <w:rPr>
          <w:bCs/>
          <w:b/>
        </w:rPr>
        <w:t xml:space="preserve">[Your Full Name]</w:t>
      </w:r>
      <w:r>
        <w:br/>
      </w:r>
      <w:r>
        <w:t xml:space="preserve">[Your Title/Position, if applicable]</w:t>
      </w:r>
      <w:r>
        <w:br/>
      </w:r>
      <w:r>
        <w:t xml:space="preserve">[Portfolio Website or LinkedIn Profile]</w:t>
      </w:r>
    </w:p>
    <w:p>
      <w:pPr>
        <w:pStyle w:val="BodyText"/>
      </w:pPr>
      <w:r>
        <w:t xml:space="preserve">This document is a Cover Letter tailored for a Videographer position in Saudi Arabia Riyadh. It emphasizes the importance of the role, the candidate’s expertise, and their alignment with the region’s cultural and economic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Saudi Arabia Riyadh</dc:title>
  <dc:creator/>
  <cp:keywords/>
  <dcterms:created xsi:type="dcterms:W3CDTF">2026-07-23T02:00:40Z</dcterms:created>
  <dcterms:modified xsi:type="dcterms:W3CDTF">2026-07-23T02:00:40Z</dcterms:modified>
</cp:coreProperties>
</file>

<file path=docProps/custom.xml><?xml version="1.0" encoding="utf-8"?>
<Properties xmlns="http://schemas.openxmlformats.org/officeDocument/2006/custom-properties" xmlns:vt="http://schemas.openxmlformats.org/officeDocument/2006/docPropsVTypes"/>
</file>